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FDEAA" w14:textId="4905C3FE" w:rsidR="00B119A6" w:rsidRDefault="00B119A6" w:rsidP="006248DA">
      <w:pPr>
        <w:pStyle w:val="SPACER"/>
      </w:pPr>
    </w:p>
    <w:p w14:paraId="0BCE84AD" w14:textId="58C74800" w:rsidR="00EE515E" w:rsidRDefault="00EE515E" w:rsidP="001F0AF5">
      <w:r w:rsidRPr="00EE515E">
        <w:t>NSSE's Global Learning module assesses student experiences and coursework that emphasize global affairs, world cultures, nationalities, religions, and other international topics. The module complements items on the core NSSE questionnaire about student experiences with people from different backgrounds, course emphasis on integrative and reflective learning, and participation in study abroad. It is designed to complement the American Council on Education's 2016 edition of the Mapping Internationalization on</w:t>
      </w:r>
      <w:r>
        <w:t xml:space="preserve"> U.S. Campuses survey.</w:t>
      </w:r>
    </w:p>
    <w:p w14:paraId="662FB8CF" w14:textId="77777777" w:rsidR="001F0AF5" w:rsidRPr="00902BD0" w:rsidRDefault="001F0AF5" w:rsidP="006248DA">
      <w:pPr>
        <w:pStyle w:val="SPACER"/>
      </w:pPr>
    </w:p>
    <w:p w14:paraId="60D3904E" w14:textId="10AA140D"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30978">
        <w:t>GBL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5ED0BFD9" w:rsidR="00DE42E8" w:rsidRPr="00E20D43" w:rsidRDefault="00EE515E" w:rsidP="00BB2758">
      <w:pPr>
        <w:pStyle w:val="SectionHead"/>
      </w:pPr>
      <w:r w:rsidRPr="00EE515E">
        <w:t xml:space="preserve">Global Learning </w:t>
      </w:r>
      <w:r w:rsidR="00D82110">
        <w:t>Module</w:t>
      </w:r>
    </w:p>
    <w:p w14:paraId="303176B8" w14:textId="74A4389F" w:rsidR="00F753FB" w:rsidRDefault="00F753FB" w:rsidP="005A6CD5">
      <w:pPr>
        <w:pStyle w:val="SPACER"/>
      </w:pPr>
    </w:p>
    <w:p w14:paraId="0B9D6E77" w14:textId="2B7F3F35" w:rsidR="00BE5678" w:rsidRDefault="00AC093D" w:rsidP="00EE515E">
      <w:pPr>
        <w:pStyle w:val="Heading1"/>
      </w:pPr>
      <w:r w:rsidRPr="00AC093D">
        <w:t xml:space="preserve">1. </w:t>
      </w:r>
      <w:r w:rsidR="00EE515E" w:rsidRPr="00EE515E">
        <w:t>How much does your institut</w:t>
      </w:r>
      <w:r w:rsidR="00EE515E">
        <w:t>ion emphasize the following?</w:t>
      </w:r>
    </w:p>
    <w:p w14:paraId="5C64BB17" w14:textId="304BB5B6" w:rsidR="00EE515E" w:rsidRDefault="00EE515E" w:rsidP="00EE515E">
      <w:pPr>
        <w:pStyle w:val="RESPONSE"/>
      </w:pPr>
      <w:r>
        <w:t>Response options: Very little=1, Some=2, Quite a bit=3, Very much=4</w:t>
      </w:r>
    </w:p>
    <w:p w14:paraId="5FD588D4" w14:textId="12E8F8D0" w:rsidR="00EE515E" w:rsidRDefault="00130978" w:rsidP="00EE515E">
      <w:pPr>
        <w:pStyle w:val="ITEM"/>
      </w:pPr>
      <w:r>
        <w:t>a.</w:t>
      </w:r>
      <w:r>
        <w:tab/>
      </w:r>
      <w:r w:rsidR="00EE515E">
        <w:t>Providing courses that focus on global and international topics [</w:t>
      </w:r>
      <w:r w:rsidR="00EE515E" w:rsidRPr="00EE515E">
        <w:t>GBL01a</w:t>
      </w:r>
      <w:r w:rsidR="00EE515E">
        <w:t>]</w:t>
      </w:r>
    </w:p>
    <w:p w14:paraId="6E924BCD" w14:textId="2C763724" w:rsidR="00EE515E" w:rsidRDefault="00130978" w:rsidP="00EE515E">
      <w:pPr>
        <w:pStyle w:val="ITEM"/>
      </w:pPr>
      <w:r>
        <w:t>b.</w:t>
      </w:r>
      <w:r>
        <w:tab/>
      </w:r>
      <w:r w:rsidR="00EE515E">
        <w:t>Providing activities and experiences (speakers, events) that focus on global and international topics [</w:t>
      </w:r>
      <w:r w:rsidR="00EE515E" w:rsidRPr="00EE515E">
        <w:t>GBL01</w:t>
      </w:r>
      <w:r w:rsidR="00EE515E">
        <w:t>b]</w:t>
      </w:r>
    </w:p>
    <w:p w14:paraId="3791E502" w14:textId="730B45E1" w:rsidR="00EE515E" w:rsidRDefault="00EE515E" w:rsidP="00EE515E">
      <w:pPr>
        <w:pStyle w:val="SPACER"/>
      </w:pPr>
    </w:p>
    <w:p w14:paraId="1284C5DF" w14:textId="7A993117" w:rsidR="00EE515E" w:rsidRDefault="00EE515E" w:rsidP="00EE515E">
      <w:pPr>
        <w:pStyle w:val="Heading1"/>
      </w:pPr>
      <w:r w:rsidRPr="00EE515E">
        <w:t>2. Which of the following have you done or do you plan</w:t>
      </w:r>
      <w:r>
        <w:t xml:space="preserve"> to do before you graduate?</w:t>
      </w:r>
    </w:p>
    <w:p w14:paraId="61FD3870" w14:textId="2B7F4B95" w:rsidR="00EE515E" w:rsidRDefault="00EE515E" w:rsidP="00EE515E">
      <w:pPr>
        <w:pStyle w:val="RESPONSE"/>
      </w:pPr>
      <w:r>
        <w:t>Response options: Done or in progress=1, Plan to do=2, Do not plan to do=3, Have not decided=4</w:t>
      </w:r>
    </w:p>
    <w:p w14:paraId="3A804964" w14:textId="704087BE" w:rsidR="00EE515E" w:rsidRDefault="00376CB2" w:rsidP="00EE515E">
      <w:pPr>
        <w:pStyle w:val="ITEM"/>
      </w:pPr>
      <w:r>
        <w:t>a.</w:t>
      </w:r>
      <w:r>
        <w:tab/>
      </w:r>
      <w:r w:rsidR="00EE515E">
        <w:t>Complete a course that focuses on global trends or issues (human rights, international relations, world health, climate, etc.)</w:t>
      </w:r>
      <w:r>
        <w:t xml:space="preserve"> [</w:t>
      </w:r>
      <w:r w:rsidRPr="00376CB2">
        <w:t>GBL02a</w:t>
      </w:r>
      <w:r>
        <w:t>]</w:t>
      </w:r>
    </w:p>
    <w:p w14:paraId="668C6668" w14:textId="5C0E3431" w:rsidR="00EE515E" w:rsidRDefault="00376CB2" w:rsidP="00EE515E">
      <w:pPr>
        <w:pStyle w:val="ITEM"/>
      </w:pPr>
      <w:r>
        <w:t>b.</w:t>
      </w:r>
      <w:r>
        <w:tab/>
      </w:r>
      <w:r w:rsidR="00EE515E">
        <w:t>Complete a course that focuses on perspectives, issues, or events from other countries or regions</w:t>
      </w:r>
      <w:r w:rsidR="00EE515E">
        <w:tab/>
      </w:r>
      <w:r>
        <w:t xml:space="preserve"> [GBL02b]</w:t>
      </w:r>
    </w:p>
    <w:p w14:paraId="4D836194" w14:textId="0E947936" w:rsidR="00EE515E" w:rsidRDefault="00376CB2" w:rsidP="00EE515E">
      <w:pPr>
        <w:pStyle w:val="ITEM"/>
      </w:pPr>
      <w:r>
        <w:t>c.</w:t>
      </w:r>
      <w:r>
        <w:tab/>
      </w:r>
      <w:r w:rsidR="00EE515E">
        <w:t>Complete a course that focuses on religions or cultural groups other than your own</w:t>
      </w:r>
      <w:r w:rsidR="00EE515E">
        <w:tab/>
      </w:r>
      <w:r>
        <w:t>[GBL02c]</w:t>
      </w:r>
    </w:p>
    <w:p w14:paraId="70FAD239" w14:textId="615FCB18" w:rsidR="00376CB2" w:rsidRDefault="00376CB2" w:rsidP="00376CB2">
      <w:pPr>
        <w:pStyle w:val="SPACER"/>
      </w:pPr>
    </w:p>
    <w:p w14:paraId="5443F787" w14:textId="18E7DC6A" w:rsidR="00376CB2" w:rsidRDefault="00376CB2" w:rsidP="00376CB2">
      <w:pPr>
        <w:pStyle w:val="RECODEitem"/>
      </w:pPr>
      <w:r>
        <w:t>[RECODED] Flag for 'Complete a course that focuses on global trends or issues' done or in progress [</w:t>
      </w:r>
      <w:r w:rsidRPr="00376CB2">
        <w:t>GBL02aR</w:t>
      </w:r>
      <w:r>
        <w:t>]</w:t>
      </w:r>
    </w:p>
    <w:p w14:paraId="11FF917F" w14:textId="412361AF" w:rsidR="00376CB2" w:rsidRDefault="00376CB2" w:rsidP="00376CB2">
      <w:pPr>
        <w:pStyle w:val="RECODEitemvalues"/>
      </w:pPr>
      <w:r>
        <w:t>Values: Not done=0, Done or in progress=1</w:t>
      </w:r>
    </w:p>
    <w:p w14:paraId="05675AD5" w14:textId="77777777" w:rsidR="00376CB2" w:rsidRDefault="00376CB2" w:rsidP="00376CB2">
      <w:pPr>
        <w:pStyle w:val="RECODEitemvalues"/>
      </w:pPr>
    </w:p>
    <w:p w14:paraId="4E7BE3D0" w14:textId="023A7003" w:rsidR="00376CB2" w:rsidRDefault="00376CB2" w:rsidP="00376CB2">
      <w:pPr>
        <w:pStyle w:val="RECODEitem"/>
      </w:pPr>
      <w:r>
        <w:t>[RECODED] Flag for 'Complete a course that focuses on perspectives, issues, or events from countries or regions' done or in progress</w:t>
      </w:r>
      <w:r>
        <w:tab/>
        <w:t>[GBL02b</w:t>
      </w:r>
      <w:r w:rsidRPr="00376CB2">
        <w:t>R</w:t>
      </w:r>
      <w:r>
        <w:t>]</w:t>
      </w:r>
    </w:p>
    <w:p w14:paraId="644EE13A" w14:textId="69145234" w:rsidR="00376CB2" w:rsidRDefault="00376CB2" w:rsidP="00376CB2">
      <w:pPr>
        <w:pStyle w:val="RECODEitemvalues"/>
      </w:pPr>
      <w:r>
        <w:t>Values: Not done=0, Done or in progress=1</w:t>
      </w:r>
    </w:p>
    <w:p w14:paraId="4BA270E7" w14:textId="77777777" w:rsidR="00376CB2" w:rsidRDefault="00376CB2" w:rsidP="00376CB2">
      <w:pPr>
        <w:pStyle w:val="RECODEitemvalues"/>
      </w:pPr>
    </w:p>
    <w:p w14:paraId="32FF3142" w14:textId="31D229DB" w:rsidR="00376CB2" w:rsidRDefault="00376CB2" w:rsidP="00376CB2">
      <w:pPr>
        <w:pStyle w:val="RECODEitem"/>
      </w:pPr>
      <w:r>
        <w:t>[RECODED] Flag for 'Complete a course that focuses on religions or cultural groups other than your own' done or in progress [GBL02c</w:t>
      </w:r>
      <w:r w:rsidRPr="00376CB2">
        <w:t>R</w:t>
      </w:r>
      <w:r>
        <w:t>]</w:t>
      </w:r>
    </w:p>
    <w:p w14:paraId="669C8B86" w14:textId="05288CFE" w:rsidR="00376CB2" w:rsidRDefault="00376CB2" w:rsidP="00376CB2">
      <w:pPr>
        <w:pStyle w:val="RECODEitemvalues"/>
      </w:pPr>
      <w:r>
        <w:t>Values: Not done=0, Done or in progress=1</w:t>
      </w:r>
    </w:p>
    <w:p w14:paraId="7FB58E83" w14:textId="7329382A" w:rsidR="00376CB2" w:rsidRDefault="00376CB2" w:rsidP="00376CB2">
      <w:pPr>
        <w:pStyle w:val="SPACER"/>
      </w:pPr>
    </w:p>
    <w:p w14:paraId="0F5C97C6" w14:textId="5DFE3C60" w:rsidR="00376CB2" w:rsidRDefault="00376CB2" w:rsidP="00AA6D75">
      <w:pPr>
        <w:pStyle w:val="Heading1"/>
      </w:pPr>
      <w:r>
        <w:t xml:space="preserve">3. </w:t>
      </w:r>
      <w:r w:rsidRPr="00376CB2">
        <w:t>During the current school year, how much has your coursework encoura</w:t>
      </w:r>
      <w:r>
        <w:t>ged you to do the following?</w:t>
      </w:r>
    </w:p>
    <w:p w14:paraId="7FAD9CA8" w14:textId="166A1385" w:rsidR="00376CB2" w:rsidRDefault="006D7124" w:rsidP="00376CB2">
      <w:pPr>
        <w:pStyle w:val="RESPONSE"/>
      </w:pPr>
      <w:r>
        <w:t xml:space="preserve">Response options: </w:t>
      </w:r>
      <w:r w:rsidR="00376CB2">
        <w:t>Very little=1, Some=2, Quite a bit=3, Very much=4</w:t>
      </w:r>
    </w:p>
    <w:p w14:paraId="49295609" w14:textId="573F2706" w:rsidR="00376CB2" w:rsidRDefault="00AA6D75" w:rsidP="00AA6D75">
      <w:pPr>
        <w:pStyle w:val="ITEM"/>
      </w:pPr>
      <w:r>
        <w:t>a.</w:t>
      </w:r>
      <w:r>
        <w:tab/>
      </w:r>
      <w:r w:rsidR="00376CB2">
        <w:t>Understand the viewpoints, values, or customs of different world culture</w:t>
      </w:r>
      <w:r>
        <w:t>s, nationalities, and religions [</w:t>
      </w:r>
      <w:r w:rsidRPr="00AA6D75">
        <w:t>GBL03a</w:t>
      </w:r>
      <w:r>
        <w:t>]</w:t>
      </w:r>
    </w:p>
    <w:p w14:paraId="7D5F1260" w14:textId="01972624" w:rsidR="00376CB2" w:rsidRDefault="00AA6D75" w:rsidP="00AA6D75">
      <w:pPr>
        <w:pStyle w:val="ITEM"/>
      </w:pPr>
      <w:r>
        <w:t>b.</w:t>
      </w:r>
      <w:r>
        <w:tab/>
      </w:r>
      <w:r w:rsidR="00376CB2">
        <w:t>Develop skills for interacting effectively and appropriately with those from different world cultures, nationalities, and religions</w:t>
      </w:r>
      <w:r>
        <w:t xml:space="preserve"> [</w:t>
      </w:r>
      <w:r w:rsidRPr="00AA6D75">
        <w:t>GBL03</w:t>
      </w:r>
      <w:r>
        <w:t>b]</w:t>
      </w:r>
      <w:r w:rsidR="002F7610">
        <w:t xml:space="preserve"> </w:t>
      </w:r>
      <w:r w:rsidR="002F7610" w:rsidRPr="002F7610">
        <w:rPr>
          <w:color w:val="FF0000"/>
        </w:rPr>
        <w:t>10</w:t>
      </w:r>
    </w:p>
    <w:p w14:paraId="47333FEE" w14:textId="14286821" w:rsidR="00AA6D75" w:rsidRDefault="00AA6D75" w:rsidP="00AA6D75">
      <w:pPr>
        <w:pStyle w:val="SPACER"/>
      </w:pPr>
    </w:p>
    <w:p w14:paraId="6D2F6538" w14:textId="2A219166" w:rsidR="00AA6D75" w:rsidRDefault="00AA6D75" w:rsidP="00AA6D75">
      <w:pPr>
        <w:pStyle w:val="Heading1"/>
      </w:pPr>
      <w:r>
        <w:t>4</w:t>
      </w:r>
      <w:r w:rsidRPr="00AA6D75">
        <w:t>. During the current school year, about how often have you done the following?</w:t>
      </w:r>
    </w:p>
    <w:p w14:paraId="31A7A822" w14:textId="194C1263" w:rsidR="00AA6D75" w:rsidRDefault="006D7124" w:rsidP="00AA6D75">
      <w:pPr>
        <w:pStyle w:val="RESPONSE"/>
      </w:pPr>
      <w:r>
        <w:t xml:space="preserve">Response options: </w:t>
      </w:r>
      <w:r w:rsidR="00AA6D75">
        <w:t>Never=1, Sometimes=2, Often=3, Very often=4</w:t>
      </w:r>
    </w:p>
    <w:p w14:paraId="43A60689" w14:textId="28298BB6" w:rsidR="00AA6D75" w:rsidRDefault="00AA6D75" w:rsidP="00AA6D75">
      <w:pPr>
        <w:pStyle w:val="ITEM"/>
      </w:pPr>
      <w:r>
        <w:t>a.</w:t>
      </w:r>
      <w:r>
        <w:tab/>
        <w:t>Discussed international or global topics and issues with others</w:t>
      </w:r>
      <w:r>
        <w:tab/>
      </w:r>
      <w:r w:rsidR="00FD0220">
        <w:t>[</w:t>
      </w:r>
      <w:r w:rsidR="00FD0220" w:rsidRPr="00AA6D75">
        <w:t>GBL0</w:t>
      </w:r>
      <w:r w:rsidR="00FD0220">
        <w:t>4</w:t>
      </w:r>
      <w:r w:rsidR="00FD0220" w:rsidRPr="00AA6D75">
        <w:t>a</w:t>
      </w:r>
      <w:r w:rsidR="00FD0220">
        <w:t>]</w:t>
      </w:r>
    </w:p>
    <w:p w14:paraId="53558FC2" w14:textId="2544A007" w:rsidR="00AA6D75" w:rsidRDefault="00AA6D75" w:rsidP="00AA6D75">
      <w:pPr>
        <w:pStyle w:val="ITEM"/>
      </w:pPr>
      <w:r>
        <w:t>b.</w:t>
      </w:r>
      <w:r>
        <w:tab/>
        <w:t>Talked about international opportunities (study abroad, international internship, Model UN, field study or research abroad, etc.) with a faculty member or advisor</w:t>
      </w:r>
      <w:r w:rsidR="00FD0220">
        <w:t xml:space="preserve"> [</w:t>
      </w:r>
      <w:r w:rsidR="00FD0220" w:rsidRPr="00AA6D75">
        <w:t>GBL0</w:t>
      </w:r>
      <w:r w:rsidR="00FD0220">
        <w:t>4b]</w:t>
      </w:r>
      <w:r>
        <w:tab/>
      </w:r>
    </w:p>
    <w:p w14:paraId="1478E517" w14:textId="0FB07B92" w:rsidR="00AA6D75" w:rsidRDefault="00AA6D75" w:rsidP="00AA6D75">
      <w:pPr>
        <w:pStyle w:val="ITEM"/>
      </w:pPr>
      <w:r>
        <w:t>c.</w:t>
      </w:r>
      <w:r>
        <w:tab/>
        <w:t>Attended events or activities that promoted the understanding of different world cultures, nationalities, and religions</w:t>
      </w:r>
      <w:r w:rsidR="00FD0220">
        <w:t xml:space="preserve"> [</w:t>
      </w:r>
      <w:r w:rsidR="00FD0220" w:rsidRPr="00AA6D75">
        <w:t>GBL0</w:t>
      </w:r>
      <w:r w:rsidR="00FD0220">
        <w:t>4c]</w:t>
      </w:r>
      <w:r>
        <w:tab/>
      </w:r>
    </w:p>
    <w:p w14:paraId="7CF94E23" w14:textId="73A26496" w:rsidR="00AA6D75" w:rsidRDefault="00AA6D75" w:rsidP="00AA6D75">
      <w:pPr>
        <w:pStyle w:val="ITEM"/>
      </w:pPr>
      <w:r>
        <w:t>d.</w:t>
      </w:r>
      <w:r>
        <w:tab/>
        <w:t>Worked on out-of-class activities (campus events, committees, student groups, etc.) with an international or global focus</w:t>
      </w:r>
      <w:r>
        <w:tab/>
      </w:r>
      <w:r w:rsidR="00FD0220">
        <w:t>[</w:t>
      </w:r>
      <w:r w:rsidR="00FD0220" w:rsidRPr="00AA6D75">
        <w:t>GBL0</w:t>
      </w:r>
      <w:r w:rsidR="00FD0220">
        <w:t>4d]</w:t>
      </w:r>
    </w:p>
    <w:p w14:paraId="64D3B538" w14:textId="3016A1AD" w:rsidR="00AA6D75" w:rsidRDefault="00AA6D75" w:rsidP="00AA6D75">
      <w:pPr>
        <w:pStyle w:val="ITEM"/>
      </w:pPr>
      <w:r>
        <w:t>e.</w:t>
      </w:r>
      <w:r>
        <w:tab/>
        <w:t>Participated in a program that pairs domestic and international students (language partners, buddy program, etc.)</w:t>
      </w:r>
      <w:r w:rsidR="00FD0220">
        <w:t xml:space="preserve"> [</w:t>
      </w:r>
      <w:r w:rsidR="00FD0220" w:rsidRPr="00AA6D75">
        <w:t>GBL0</w:t>
      </w:r>
      <w:r w:rsidR="00FD0220">
        <w:t>4e]</w:t>
      </w:r>
    </w:p>
    <w:p w14:paraId="0C295CB3" w14:textId="29D5F8E9" w:rsidR="00F300D4" w:rsidRDefault="00F300D4" w:rsidP="00F300D4">
      <w:pPr>
        <w:pStyle w:val="SPACER"/>
      </w:pPr>
    </w:p>
    <w:p w14:paraId="10BABE7D" w14:textId="26F5EC1C" w:rsidR="00F300D4" w:rsidRDefault="00F300D4" w:rsidP="00F300D4">
      <w:pPr>
        <w:pStyle w:val="Heading1"/>
      </w:pPr>
      <w:r>
        <w:lastRenderedPageBreak/>
        <w:t xml:space="preserve">5a. </w:t>
      </w:r>
      <w:r w:rsidRPr="00F300D4">
        <w:t>During the current school year, have you looked for information about global education programs and opportunities (study abroad, international internships, international field studies or research, volunteering abroad, etc.)?</w:t>
      </w:r>
      <w:r>
        <w:t xml:space="preserve"> [</w:t>
      </w:r>
      <w:r w:rsidRPr="00F300D4">
        <w:t>GBL05a</w:t>
      </w:r>
      <w:r>
        <w:t>]</w:t>
      </w:r>
    </w:p>
    <w:p w14:paraId="141A87DA" w14:textId="4471ECB0" w:rsidR="00F300D4" w:rsidRDefault="00F300D4" w:rsidP="00F300D4">
      <w:pPr>
        <w:pStyle w:val="RESPONSE"/>
      </w:pPr>
      <w:r>
        <w:t>Response options: No=0, Yes=1</w:t>
      </w:r>
      <w:r w:rsidR="002F7610">
        <w:t xml:space="preserve"> </w:t>
      </w:r>
      <w:r w:rsidR="002F7610" w:rsidRPr="002F7610">
        <w:rPr>
          <w:color w:val="FF0000"/>
        </w:rPr>
        <w:t>16</w:t>
      </w:r>
    </w:p>
    <w:p w14:paraId="5552F467" w14:textId="6A7703E2" w:rsidR="00F300D4" w:rsidRDefault="00F300D4" w:rsidP="00F300D4">
      <w:pPr>
        <w:pStyle w:val="SPACER"/>
      </w:pPr>
    </w:p>
    <w:p w14:paraId="4F189931" w14:textId="45BD5305" w:rsidR="00F300D4" w:rsidRDefault="00F300D4" w:rsidP="00F300D4">
      <w:pPr>
        <w:pStyle w:val="Heading1"/>
      </w:pPr>
      <w:r>
        <w:t>5b. Which of the following were your sources of information? (Select all that apply.)</w:t>
      </w:r>
    </w:p>
    <w:p w14:paraId="72DCE797" w14:textId="5450AAAE" w:rsidR="00F300D4" w:rsidRDefault="00F300D4" w:rsidP="00F300D4">
      <w:pPr>
        <w:pStyle w:val="Note"/>
      </w:pPr>
      <w:r>
        <w:t>Note: item was only given if respondent selected "Yes" on item 5a</w:t>
      </w:r>
    </w:p>
    <w:p w14:paraId="3A6CD856" w14:textId="192DD310" w:rsidR="00F300D4" w:rsidRDefault="006D7124" w:rsidP="00F300D4">
      <w:pPr>
        <w:pStyle w:val="RESPONSE"/>
      </w:pPr>
      <w:r>
        <w:t xml:space="preserve">Response options: </w:t>
      </w:r>
      <w:r w:rsidR="00F300D4">
        <w:t>Not selected=0, Selected=1, Student did not receive this question (coded as missing)=-9</w:t>
      </w:r>
    </w:p>
    <w:p w14:paraId="5C16FEFC" w14:textId="0817994B" w:rsidR="00B06A43" w:rsidRDefault="00B06A43" w:rsidP="00B06A43">
      <w:pPr>
        <w:pStyle w:val="RESPONSE-SelectAll"/>
      </w:pPr>
      <w:r>
        <w:t>Study abroad or international studies office</w:t>
      </w:r>
      <w:r w:rsidRPr="00B06A43">
        <w:t xml:space="preserve"> </w:t>
      </w:r>
      <w:r>
        <w:t>[</w:t>
      </w:r>
      <w:r w:rsidRPr="00B06A43">
        <w:t>GBL05b_1</w:t>
      </w:r>
      <w:r>
        <w:t>]</w:t>
      </w:r>
    </w:p>
    <w:p w14:paraId="7940EC60" w14:textId="1748CCD1" w:rsidR="00B06A43" w:rsidRDefault="00B06A43" w:rsidP="00B06A43">
      <w:pPr>
        <w:pStyle w:val="RESPONSE-SelectAll"/>
      </w:pPr>
      <w:r>
        <w:t>Major/academic department office</w:t>
      </w:r>
      <w:r w:rsidRPr="00B06A43">
        <w:t xml:space="preserve"> </w:t>
      </w:r>
      <w:r>
        <w:t>[GBL05b_2]</w:t>
      </w:r>
    </w:p>
    <w:p w14:paraId="4AB90F1E" w14:textId="00999BEB" w:rsidR="00B06A43" w:rsidRDefault="00B06A43" w:rsidP="00B06A43">
      <w:pPr>
        <w:pStyle w:val="RESPONSE-SelectAll"/>
      </w:pPr>
      <w:r>
        <w:t>Career office</w:t>
      </w:r>
      <w:r w:rsidRPr="00B06A43">
        <w:t xml:space="preserve"> </w:t>
      </w:r>
      <w:r>
        <w:t>[GBL05b_3]</w:t>
      </w:r>
    </w:p>
    <w:p w14:paraId="3885CFA2" w14:textId="126AE9BA" w:rsidR="00B06A43" w:rsidRDefault="00B06A43" w:rsidP="00B06A43">
      <w:pPr>
        <w:pStyle w:val="RESPONSE-SelectAll"/>
      </w:pPr>
      <w:r>
        <w:t>Academic advisor</w:t>
      </w:r>
      <w:r w:rsidRPr="00B06A43">
        <w:t xml:space="preserve"> </w:t>
      </w:r>
      <w:r>
        <w:t>[GBL05b_4]</w:t>
      </w:r>
    </w:p>
    <w:p w14:paraId="007B5C9C" w14:textId="09F778F3" w:rsidR="00B06A43" w:rsidRDefault="00B06A43" w:rsidP="00B06A43">
      <w:pPr>
        <w:pStyle w:val="RESPONSE-SelectAll"/>
      </w:pPr>
      <w:r>
        <w:t>Faculty member</w:t>
      </w:r>
      <w:r w:rsidRPr="00B06A43">
        <w:t xml:space="preserve"> </w:t>
      </w:r>
      <w:r>
        <w:t>[GBL05b_5]</w:t>
      </w:r>
    </w:p>
    <w:p w14:paraId="179C8F96" w14:textId="4C9BC0B7" w:rsidR="00B06A43" w:rsidRDefault="00B06A43" w:rsidP="00B06A43">
      <w:pPr>
        <w:pStyle w:val="RESPONSE-SelectAll"/>
      </w:pPr>
      <w:r>
        <w:t>Attendance at international programs or events</w:t>
      </w:r>
      <w:r w:rsidRPr="00B06A43">
        <w:t xml:space="preserve"> </w:t>
      </w:r>
      <w:r>
        <w:t>[GBL05b_6]</w:t>
      </w:r>
    </w:p>
    <w:p w14:paraId="6C3D28D6" w14:textId="1D7835A8" w:rsidR="00B06A43" w:rsidRDefault="00B06A43" w:rsidP="00B06A43">
      <w:pPr>
        <w:pStyle w:val="RESPONSE-SelectAll"/>
      </w:pPr>
      <w:r>
        <w:t>Website, newsletter, catalog, or other published sources</w:t>
      </w:r>
      <w:r w:rsidRPr="00B06A43">
        <w:t xml:space="preserve"> </w:t>
      </w:r>
      <w:r>
        <w:t>[GBL05b_7]</w:t>
      </w:r>
    </w:p>
    <w:p w14:paraId="015479B1" w14:textId="3812D45C" w:rsidR="00B06A43" w:rsidRDefault="00B06A43" w:rsidP="00B06A43">
      <w:pPr>
        <w:pStyle w:val="RESPONSE-SelectAll"/>
      </w:pPr>
      <w:r>
        <w:t>Friends or other students</w:t>
      </w:r>
      <w:r w:rsidRPr="00B06A43">
        <w:t xml:space="preserve"> </w:t>
      </w:r>
      <w:r>
        <w:t>[GBL05b_8]</w:t>
      </w:r>
    </w:p>
    <w:p w14:paraId="20CD3260" w14:textId="734C8FE7" w:rsidR="00B06A43" w:rsidRDefault="00B06A43" w:rsidP="00B06A43">
      <w:pPr>
        <w:pStyle w:val="RESPONSE-SelectAll"/>
      </w:pPr>
      <w:r>
        <w:t>Family members</w:t>
      </w:r>
      <w:r w:rsidRPr="00B06A43">
        <w:t xml:space="preserve"> </w:t>
      </w:r>
      <w:r>
        <w:t>[GBL05b_9]</w:t>
      </w:r>
    </w:p>
    <w:p w14:paraId="63FEA7E7" w14:textId="63611921" w:rsidR="00F300D4" w:rsidRDefault="00B06A43" w:rsidP="00B06A43">
      <w:pPr>
        <w:pStyle w:val="RESPONSE-SelectAll"/>
      </w:pPr>
      <w:r>
        <w:t>Other, please specify</w:t>
      </w:r>
      <w:r w:rsidR="005D036E">
        <w:t>:</w:t>
      </w:r>
      <w:r w:rsidRPr="00B06A43">
        <w:t xml:space="preserve"> </w:t>
      </w:r>
      <w:r>
        <w:t>[</w:t>
      </w:r>
      <w:r w:rsidRPr="00B06A43">
        <w:t>GBL05b_1</w:t>
      </w:r>
      <w:r>
        <w:t>0]</w:t>
      </w:r>
    </w:p>
    <w:p w14:paraId="2844FBCC" w14:textId="58BCFC66" w:rsidR="00B06A43" w:rsidRPr="005D036E" w:rsidRDefault="005D036E" w:rsidP="004F4C59">
      <w:pPr>
        <w:pStyle w:val="Note"/>
      </w:pPr>
      <w:r w:rsidRPr="005D036E">
        <w:t>Note: item was only given if respondent selected "Yes" on item 5a.</w:t>
      </w:r>
    </w:p>
    <w:p w14:paraId="652BB9C2" w14:textId="77777777" w:rsidR="005D036E" w:rsidRDefault="005D036E" w:rsidP="006248DA">
      <w:pPr>
        <w:pStyle w:val="SPACER"/>
      </w:pPr>
    </w:p>
    <w:p w14:paraId="3C039171" w14:textId="1F450F52" w:rsidR="00B06A43" w:rsidRDefault="006248DA" w:rsidP="00B06A43">
      <w:pPr>
        <w:pStyle w:val="RESPONSE-SelectAll"/>
        <w:numPr>
          <w:ilvl w:val="0"/>
          <w:numId w:val="0"/>
        </w:numPr>
        <w:ind w:left="990" w:hanging="270"/>
      </w:pPr>
      <w:r>
        <w:tab/>
      </w:r>
      <w:r w:rsidR="00B06A43">
        <w:t>-</w:t>
      </w:r>
      <w:r>
        <w:t xml:space="preserve"> </w:t>
      </w:r>
      <w:r w:rsidR="00B06A43">
        <w:t>Other, please specify</w:t>
      </w:r>
      <w:r w:rsidR="005D036E">
        <w:t>:</w:t>
      </w:r>
      <w:r w:rsidR="00B06A43">
        <w:t xml:space="preserve"> [</w:t>
      </w:r>
      <w:r w:rsidR="00B06A43" w:rsidRPr="00B06A43">
        <w:t>GBL05b_10_txt</w:t>
      </w:r>
      <w:r w:rsidR="00B06A43">
        <w:t>]</w:t>
      </w:r>
      <w:r w:rsidR="002F7610">
        <w:t xml:space="preserve"> </w:t>
      </w:r>
      <w:r w:rsidR="002F7610" w:rsidRPr="002F7610">
        <w:rPr>
          <w:color w:val="FF0000"/>
        </w:rPr>
        <w:t>27</w:t>
      </w:r>
    </w:p>
    <w:p w14:paraId="070D580E" w14:textId="0474A319" w:rsidR="00B06A43" w:rsidRDefault="006248DA" w:rsidP="00B06A43">
      <w:pPr>
        <w:pStyle w:val="RESPONSE"/>
      </w:pPr>
      <w:r>
        <w:tab/>
      </w:r>
      <w:r>
        <w:tab/>
      </w:r>
      <w:r w:rsidR="00B06A43">
        <w:t>Response option: Text box, Student did not receive this question=</w:t>
      </w:r>
      <w:r w:rsidR="0031159C">
        <w:t>-</w:t>
      </w:r>
      <w:r w:rsidR="00B06A43">
        <w:t>9</w:t>
      </w:r>
    </w:p>
    <w:p w14:paraId="4CFEE3CD" w14:textId="1B7F52C7" w:rsidR="008B74CD" w:rsidRPr="008B74CD" w:rsidRDefault="006248DA" w:rsidP="004F4C59">
      <w:pPr>
        <w:pStyle w:val="Note"/>
        <w:rPr>
          <w:i/>
        </w:rPr>
      </w:pPr>
      <w:r>
        <w:rPr>
          <w:i/>
        </w:rPr>
        <w:tab/>
      </w:r>
      <w:r>
        <w:rPr>
          <w:i/>
        </w:rPr>
        <w:tab/>
      </w:r>
      <w:r w:rsidR="008B74CD">
        <w:t>Note: Item was only given if the student selected ‘Other, please specify’ in item 5b [GBL05b_10]</w:t>
      </w:r>
    </w:p>
    <w:p w14:paraId="24833A12" w14:textId="59578D25" w:rsidR="00B06A43" w:rsidRDefault="00B06A43" w:rsidP="00B06A43">
      <w:pPr>
        <w:pStyle w:val="SPACER"/>
      </w:pPr>
    </w:p>
    <w:p w14:paraId="0ECE9EA9" w14:textId="2332B476" w:rsidR="00B06A43" w:rsidRDefault="00B06A43" w:rsidP="00B06A43">
      <w:pPr>
        <w:pStyle w:val="Heading1"/>
      </w:pPr>
      <w:r w:rsidRPr="00B06A43">
        <w:t>6. How much has your experience at this institution contributed to your knowledge, skills, and personal developm</w:t>
      </w:r>
      <w:r>
        <w:t>ent in the following areas?</w:t>
      </w:r>
    </w:p>
    <w:p w14:paraId="6B41C571" w14:textId="45278BDF" w:rsidR="00B06A43" w:rsidRDefault="006D7124" w:rsidP="00B06A43">
      <w:pPr>
        <w:pStyle w:val="RESPONSE"/>
      </w:pPr>
      <w:r>
        <w:t xml:space="preserve">Response options: </w:t>
      </w:r>
      <w:r w:rsidR="00B06A43">
        <w:t>Very little=1, Some=2, Quite a bit=3, Very much=4</w:t>
      </w:r>
    </w:p>
    <w:p w14:paraId="597B4EA5" w14:textId="168ABD80" w:rsidR="00B06A43" w:rsidRDefault="006D7124" w:rsidP="00B06A43">
      <w:pPr>
        <w:pStyle w:val="ITEM"/>
      </w:pPr>
      <w:r>
        <w:t>a.</w:t>
      </w:r>
      <w:r>
        <w:tab/>
      </w:r>
      <w:r w:rsidR="00B06A43">
        <w:t xml:space="preserve">Being informed about current </w:t>
      </w:r>
      <w:r>
        <w:t>international and global issues [</w:t>
      </w:r>
      <w:r w:rsidRPr="006D7124">
        <w:t>GBL06a</w:t>
      </w:r>
      <w:r>
        <w:t>]</w:t>
      </w:r>
    </w:p>
    <w:p w14:paraId="6A84F445" w14:textId="3EA9F107" w:rsidR="00B06A43" w:rsidRDefault="006D7124" w:rsidP="00B06A43">
      <w:pPr>
        <w:pStyle w:val="ITEM"/>
      </w:pPr>
      <w:r>
        <w:t>b.</w:t>
      </w:r>
      <w:r>
        <w:tab/>
        <w:t>Speaking a second language [GBL06b]</w:t>
      </w:r>
    </w:p>
    <w:p w14:paraId="099BDD3A" w14:textId="20198F33" w:rsidR="00B06A43" w:rsidRDefault="006D7124" w:rsidP="00B06A43">
      <w:pPr>
        <w:pStyle w:val="ITEM"/>
      </w:pPr>
      <w:r>
        <w:t>c.</w:t>
      </w:r>
      <w:r>
        <w:tab/>
      </w:r>
      <w:r w:rsidR="00B06A43">
        <w:t>Seeking international or global opportu</w:t>
      </w:r>
      <w:r>
        <w:t>nities out of your comfort zone [GBL06c]</w:t>
      </w:r>
    </w:p>
    <w:p w14:paraId="3B82AB99" w14:textId="34FF4BA7" w:rsidR="00B06A43" w:rsidRDefault="006D7124" w:rsidP="00B06A43">
      <w:pPr>
        <w:pStyle w:val="ITEM"/>
      </w:pPr>
      <w:r>
        <w:t>d.</w:t>
      </w:r>
      <w:r>
        <w:tab/>
      </w:r>
      <w:r w:rsidR="00B06A43">
        <w:t>Understanding how your ac</w:t>
      </w:r>
      <w:r>
        <w:t>tions affect global communities [GBL06d]</w:t>
      </w:r>
    </w:p>
    <w:p w14:paraId="1EFDE8E5" w14:textId="37697057" w:rsidR="00B06A43" w:rsidRDefault="006D7124" w:rsidP="00B06A43">
      <w:pPr>
        <w:pStyle w:val="ITEM"/>
      </w:pPr>
      <w:r>
        <w:t>e.</w:t>
      </w:r>
      <w:r>
        <w:tab/>
      </w:r>
      <w:r w:rsidR="00B06A43">
        <w:t>Preparing for life and work in</w:t>
      </w:r>
      <w:r>
        <w:t xml:space="preserve"> an increasingly globalized era [GBL06e]</w:t>
      </w:r>
      <w:r w:rsidR="002F7610">
        <w:t xml:space="preserve"> </w:t>
      </w:r>
    </w:p>
    <w:p w14:paraId="60E0525D" w14:textId="0649DD23" w:rsidR="00B06A43" w:rsidRDefault="006D7124" w:rsidP="00B06A43">
      <w:pPr>
        <w:pStyle w:val="ITEM"/>
      </w:pPr>
      <w:r>
        <w:t>f.</w:t>
      </w:r>
      <w:r>
        <w:tab/>
      </w:r>
      <w:r w:rsidR="00B06A43">
        <w:t>Encouraging your sense of global responsibility</w:t>
      </w:r>
      <w:r>
        <w:t xml:space="preserve"> [GBL06f]</w:t>
      </w:r>
      <w:r w:rsidR="002F7610">
        <w:t xml:space="preserve"> </w:t>
      </w:r>
      <w:r w:rsidR="002F7610" w:rsidRPr="002F7610">
        <w:rPr>
          <w:color w:val="FF0000"/>
        </w:rPr>
        <w:t>33</w:t>
      </w:r>
    </w:p>
    <w:p w14:paraId="1E60C735" w14:textId="01C70CE2" w:rsidR="006D7124" w:rsidRDefault="006D7124" w:rsidP="006D7124">
      <w:pPr>
        <w:pStyle w:val="SPACER"/>
      </w:pPr>
    </w:p>
    <w:p w14:paraId="4C45D84C" w14:textId="3EBEFF0B" w:rsidR="006D7124" w:rsidRDefault="006D7124" w:rsidP="006D7124">
      <w:pPr>
        <w:pStyle w:val="Heading1"/>
      </w:pPr>
      <w:r>
        <w:t xml:space="preserve">7. </w:t>
      </w:r>
      <w:r w:rsidRPr="006D7124">
        <w:t>Since enrolling at your current institution, have you lived with students from a country other than your own (exclude study abroad and other programs in other countries)?</w:t>
      </w:r>
      <w:r w:rsidR="0031159C">
        <w:t xml:space="preserve"> </w:t>
      </w:r>
      <w:r>
        <w:t>[GBL07]</w:t>
      </w:r>
      <w:r w:rsidR="002F7610">
        <w:t xml:space="preserve"> </w:t>
      </w:r>
      <w:r w:rsidR="002F7610" w:rsidRPr="002F7610">
        <w:rPr>
          <w:color w:val="FF0000"/>
        </w:rPr>
        <w:t>34</w:t>
      </w:r>
    </w:p>
    <w:p w14:paraId="1804F88C" w14:textId="5B6B6DDF" w:rsidR="006D7124" w:rsidRPr="006D7124" w:rsidRDefault="006D7124" w:rsidP="006D7124">
      <w:pPr>
        <w:pStyle w:val="RESPONSE"/>
      </w:pPr>
      <w:r>
        <w:t>Response options: No=0, Yes=1</w:t>
      </w:r>
    </w:p>
    <w:sectPr w:rsidR="006D7124" w:rsidRPr="006D712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6E586" w14:textId="77777777" w:rsidR="0024634C" w:rsidRDefault="0024634C" w:rsidP="00BB2758">
      <w:r>
        <w:separator/>
      </w:r>
    </w:p>
  </w:endnote>
  <w:endnote w:type="continuationSeparator" w:id="0">
    <w:p w14:paraId="634F0A2C" w14:textId="77777777" w:rsidR="0024634C" w:rsidRDefault="0024634C"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7179F" w14:textId="6EB7C16B" w:rsidR="00D82110" w:rsidRPr="00132282" w:rsidRDefault="00D82110" w:rsidP="005D036E">
    <w:pPr>
      <w:pStyle w:val="Footer"/>
      <w:tabs>
        <w:tab w:val="clear" w:pos="4680"/>
        <w:tab w:val="clear" w:pos="9360"/>
        <w:tab w:val="left" w:pos="9060"/>
        <w:tab w:val="right" w:pos="10080"/>
      </w:tabs>
      <w:rPr>
        <w:sz w:val="18"/>
        <w:szCs w:val="18"/>
      </w:rPr>
    </w:pPr>
    <w:r w:rsidRPr="00132282">
      <w:rPr>
        <w:sz w:val="18"/>
        <w:szCs w:val="18"/>
      </w:rPr>
      <w:t>Copyright © 20</w:t>
    </w:r>
    <w:r w:rsidR="008272C6">
      <w:rPr>
        <w:sz w:val="18"/>
        <w:szCs w:val="18"/>
      </w:rPr>
      <w:t>20</w:t>
    </w:r>
    <w:r w:rsidRPr="00132282">
      <w:rPr>
        <w:sz w:val="18"/>
        <w:szCs w:val="18"/>
      </w:rPr>
      <w:t xml:space="preserve"> Trustees of Indiana University</w:t>
    </w:r>
    <w:r w:rsidRPr="00132282">
      <w:rPr>
        <w:sz w:val="18"/>
        <w:szCs w:val="18"/>
      </w:rPr>
      <w:tab/>
    </w:r>
    <w:r w:rsidR="005D036E">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3DCEC" w14:textId="591C59A1"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8272C6">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4DDAD" w14:textId="77777777" w:rsidR="0024634C" w:rsidRDefault="0024634C" w:rsidP="00BB2758">
      <w:r>
        <w:separator/>
      </w:r>
    </w:p>
  </w:footnote>
  <w:footnote w:type="continuationSeparator" w:id="0">
    <w:p w14:paraId="49A3261B" w14:textId="77777777" w:rsidR="0024634C" w:rsidRDefault="0024634C"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4E37D" w14:textId="30D0727B" w:rsidR="00D82110" w:rsidRPr="00D76FD4" w:rsidRDefault="00D82110" w:rsidP="009956F6">
    <w:pPr>
      <w:pStyle w:val="Header"/>
      <w:tabs>
        <w:tab w:val="clear" w:pos="4680"/>
        <w:tab w:val="center" w:pos="6480"/>
      </w:tabs>
      <w:jc w:val="both"/>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C55022">
      <w:tab/>
    </w:r>
    <w:r w:rsidR="00944792">
      <w:t>Global Learning Module</w:t>
    </w:r>
    <w:r w:rsidR="00C55022">
      <w:t xml:space="preserve"> - </w:t>
    </w:r>
    <w:r w:rsidR="00C55022">
      <w:tab/>
    </w:r>
    <w:r w:rsidR="002E0DBA" w:rsidRPr="007A5356">
      <w:t>NSSE 20</w:t>
    </w:r>
    <w:r w:rsidR="002E0DBA">
      <w:t>21</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7390B" w14:textId="19335976" w:rsidR="00D82110" w:rsidRPr="001328D3" w:rsidRDefault="00D82110" w:rsidP="00492577">
    <w:pPr>
      <w:pStyle w:val="Header"/>
      <w:tabs>
        <w:tab w:val="clear" w:pos="4680"/>
        <w:tab w:val="clear" w:pos="9360"/>
        <w:tab w:val="left" w:pos="3600"/>
        <w:tab w:val="right" w:pos="10710"/>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EE515E">
      <w:t>G</w:t>
    </w:r>
    <w:r w:rsidR="00EE515E" w:rsidRPr="00EE515E">
      <w:t xml:space="preserve">lobal Learning </w:t>
    </w:r>
    <w:r>
      <w:t>Module</w:t>
    </w:r>
    <w:r w:rsidR="00C55022">
      <w:t xml:space="preserve"> </w:t>
    </w:r>
    <w:r w:rsidR="00C55022">
      <w:tab/>
    </w:r>
    <w:r>
      <w:t>NSSE 20</w:t>
    </w:r>
    <w:r w:rsidR="00944792">
      <w:t>2</w:t>
    </w:r>
    <w:r w:rsidR="00A42488">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0978"/>
    <w:rsid w:val="00132282"/>
    <w:rsid w:val="001328D3"/>
    <w:rsid w:val="00142D41"/>
    <w:rsid w:val="0015649A"/>
    <w:rsid w:val="001926DA"/>
    <w:rsid w:val="001B5348"/>
    <w:rsid w:val="001C0731"/>
    <w:rsid w:val="001E3974"/>
    <w:rsid w:val="001F0AF5"/>
    <w:rsid w:val="002059FB"/>
    <w:rsid w:val="00226034"/>
    <w:rsid w:val="002345FA"/>
    <w:rsid w:val="0024634C"/>
    <w:rsid w:val="002556B2"/>
    <w:rsid w:val="002559A4"/>
    <w:rsid w:val="00256C4A"/>
    <w:rsid w:val="002660C6"/>
    <w:rsid w:val="00292387"/>
    <w:rsid w:val="002A29F3"/>
    <w:rsid w:val="002A5145"/>
    <w:rsid w:val="002A6100"/>
    <w:rsid w:val="002E0DBA"/>
    <w:rsid w:val="002F7610"/>
    <w:rsid w:val="0030303C"/>
    <w:rsid w:val="0031159C"/>
    <w:rsid w:val="00315D37"/>
    <w:rsid w:val="003223CC"/>
    <w:rsid w:val="003445D2"/>
    <w:rsid w:val="00360FD3"/>
    <w:rsid w:val="00376CB2"/>
    <w:rsid w:val="003A3146"/>
    <w:rsid w:val="003A469B"/>
    <w:rsid w:val="003A7788"/>
    <w:rsid w:val="003C3145"/>
    <w:rsid w:val="003E555A"/>
    <w:rsid w:val="00434724"/>
    <w:rsid w:val="00452965"/>
    <w:rsid w:val="004628F4"/>
    <w:rsid w:val="00465102"/>
    <w:rsid w:val="00467054"/>
    <w:rsid w:val="00480200"/>
    <w:rsid w:val="0048159D"/>
    <w:rsid w:val="00486286"/>
    <w:rsid w:val="00492577"/>
    <w:rsid w:val="004D7421"/>
    <w:rsid w:val="004E1126"/>
    <w:rsid w:val="004F001D"/>
    <w:rsid w:val="004F4C59"/>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5D036E"/>
    <w:rsid w:val="00616BB2"/>
    <w:rsid w:val="006230B5"/>
    <w:rsid w:val="006248DA"/>
    <w:rsid w:val="00624B9F"/>
    <w:rsid w:val="00643012"/>
    <w:rsid w:val="00690E79"/>
    <w:rsid w:val="00693044"/>
    <w:rsid w:val="00697411"/>
    <w:rsid w:val="006A041D"/>
    <w:rsid w:val="006A17BB"/>
    <w:rsid w:val="006B3761"/>
    <w:rsid w:val="006C2F0B"/>
    <w:rsid w:val="006D7124"/>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272C6"/>
    <w:rsid w:val="0083364F"/>
    <w:rsid w:val="0086569C"/>
    <w:rsid w:val="008733B2"/>
    <w:rsid w:val="0089331C"/>
    <w:rsid w:val="008B72A3"/>
    <w:rsid w:val="008B74CD"/>
    <w:rsid w:val="008C020F"/>
    <w:rsid w:val="008C1829"/>
    <w:rsid w:val="008C1C6A"/>
    <w:rsid w:val="008F2332"/>
    <w:rsid w:val="00902BD0"/>
    <w:rsid w:val="009314DC"/>
    <w:rsid w:val="00944792"/>
    <w:rsid w:val="00956D83"/>
    <w:rsid w:val="009648B5"/>
    <w:rsid w:val="009735F8"/>
    <w:rsid w:val="00974EB3"/>
    <w:rsid w:val="00980CC4"/>
    <w:rsid w:val="009956F6"/>
    <w:rsid w:val="009C0707"/>
    <w:rsid w:val="009C20E6"/>
    <w:rsid w:val="009E2607"/>
    <w:rsid w:val="00A03005"/>
    <w:rsid w:val="00A12DA3"/>
    <w:rsid w:val="00A139F5"/>
    <w:rsid w:val="00A16373"/>
    <w:rsid w:val="00A42488"/>
    <w:rsid w:val="00A614C8"/>
    <w:rsid w:val="00A642D9"/>
    <w:rsid w:val="00A819B3"/>
    <w:rsid w:val="00AA0689"/>
    <w:rsid w:val="00AA6D75"/>
    <w:rsid w:val="00AC093D"/>
    <w:rsid w:val="00AC4924"/>
    <w:rsid w:val="00AD4CFE"/>
    <w:rsid w:val="00AE0121"/>
    <w:rsid w:val="00AE4120"/>
    <w:rsid w:val="00AF1425"/>
    <w:rsid w:val="00B01952"/>
    <w:rsid w:val="00B06A43"/>
    <w:rsid w:val="00B119A6"/>
    <w:rsid w:val="00B32D30"/>
    <w:rsid w:val="00B36984"/>
    <w:rsid w:val="00B41C51"/>
    <w:rsid w:val="00B82017"/>
    <w:rsid w:val="00B8294E"/>
    <w:rsid w:val="00B96EC2"/>
    <w:rsid w:val="00BA3DF2"/>
    <w:rsid w:val="00BB2758"/>
    <w:rsid w:val="00BB5F20"/>
    <w:rsid w:val="00BD3918"/>
    <w:rsid w:val="00BE5678"/>
    <w:rsid w:val="00BF2EFF"/>
    <w:rsid w:val="00C266E9"/>
    <w:rsid w:val="00C549D7"/>
    <w:rsid w:val="00C55022"/>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E515E"/>
    <w:rsid w:val="00EF6B2F"/>
    <w:rsid w:val="00F06BFD"/>
    <w:rsid w:val="00F11021"/>
    <w:rsid w:val="00F300D4"/>
    <w:rsid w:val="00F32DCC"/>
    <w:rsid w:val="00F44864"/>
    <w:rsid w:val="00F53D63"/>
    <w:rsid w:val="00F753FB"/>
    <w:rsid w:val="00F9607C"/>
    <w:rsid w:val="00FC25FA"/>
    <w:rsid w:val="00FD0220"/>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60885">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44304700">
      <w:bodyDiv w:val="1"/>
      <w:marLeft w:val="0"/>
      <w:marRight w:val="0"/>
      <w:marTop w:val="0"/>
      <w:marBottom w:val="0"/>
      <w:divBdr>
        <w:top w:val="none" w:sz="0" w:space="0" w:color="auto"/>
        <w:left w:val="none" w:sz="0" w:space="0" w:color="auto"/>
        <w:bottom w:val="none" w:sz="0" w:space="0" w:color="auto"/>
        <w:right w:val="none" w:sz="0" w:space="0" w:color="auto"/>
      </w:divBdr>
    </w:div>
    <w:div w:id="94641190">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0202095">
      <w:bodyDiv w:val="1"/>
      <w:marLeft w:val="0"/>
      <w:marRight w:val="0"/>
      <w:marTop w:val="0"/>
      <w:marBottom w:val="0"/>
      <w:divBdr>
        <w:top w:val="none" w:sz="0" w:space="0" w:color="auto"/>
        <w:left w:val="none" w:sz="0" w:space="0" w:color="auto"/>
        <w:bottom w:val="none" w:sz="0" w:space="0" w:color="auto"/>
        <w:right w:val="none" w:sz="0" w:space="0" w:color="auto"/>
      </w:divBdr>
    </w:div>
    <w:div w:id="195774479">
      <w:bodyDiv w:val="1"/>
      <w:marLeft w:val="0"/>
      <w:marRight w:val="0"/>
      <w:marTop w:val="0"/>
      <w:marBottom w:val="0"/>
      <w:divBdr>
        <w:top w:val="none" w:sz="0" w:space="0" w:color="auto"/>
        <w:left w:val="none" w:sz="0" w:space="0" w:color="auto"/>
        <w:bottom w:val="none" w:sz="0" w:space="0" w:color="auto"/>
        <w:right w:val="none" w:sz="0" w:space="0" w:color="auto"/>
      </w:divBdr>
    </w:div>
    <w:div w:id="196045210">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2439526">
      <w:bodyDiv w:val="1"/>
      <w:marLeft w:val="0"/>
      <w:marRight w:val="0"/>
      <w:marTop w:val="0"/>
      <w:marBottom w:val="0"/>
      <w:divBdr>
        <w:top w:val="none" w:sz="0" w:space="0" w:color="auto"/>
        <w:left w:val="none" w:sz="0" w:space="0" w:color="auto"/>
        <w:bottom w:val="none" w:sz="0" w:space="0" w:color="auto"/>
        <w:right w:val="none" w:sz="0" w:space="0" w:color="auto"/>
      </w:divBdr>
    </w:div>
    <w:div w:id="365953387">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396436457">
      <w:bodyDiv w:val="1"/>
      <w:marLeft w:val="0"/>
      <w:marRight w:val="0"/>
      <w:marTop w:val="0"/>
      <w:marBottom w:val="0"/>
      <w:divBdr>
        <w:top w:val="none" w:sz="0" w:space="0" w:color="auto"/>
        <w:left w:val="none" w:sz="0" w:space="0" w:color="auto"/>
        <w:bottom w:val="none" w:sz="0" w:space="0" w:color="auto"/>
        <w:right w:val="none" w:sz="0" w:space="0" w:color="auto"/>
      </w:divBdr>
    </w:div>
    <w:div w:id="415253997">
      <w:bodyDiv w:val="1"/>
      <w:marLeft w:val="0"/>
      <w:marRight w:val="0"/>
      <w:marTop w:val="0"/>
      <w:marBottom w:val="0"/>
      <w:divBdr>
        <w:top w:val="none" w:sz="0" w:space="0" w:color="auto"/>
        <w:left w:val="none" w:sz="0" w:space="0" w:color="auto"/>
        <w:bottom w:val="none" w:sz="0" w:space="0" w:color="auto"/>
        <w:right w:val="none" w:sz="0" w:space="0" w:color="auto"/>
      </w:divBdr>
    </w:div>
    <w:div w:id="424884830">
      <w:bodyDiv w:val="1"/>
      <w:marLeft w:val="0"/>
      <w:marRight w:val="0"/>
      <w:marTop w:val="0"/>
      <w:marBottom w:val="0"/>
      <w:divBdr>
        <w:top w:val="none" w:sz="0" w:space="0" w:color="auto"/>
        <w:left w:val="none" w:sz="0" w:space="0" w:color="auto"/>
        <w:bottom w:val="none" w:sz="0" w:space="0" w:color="auto"/>
        <w:right w:val="none" w:sz="0" w:space="0" w:color="auto"/>
      </w:divBdr>
    </w:div>
    <w:div w:id="429812634">
      <w:bodyDiv w:val="1"/>
      <w:marLeft w:val="0"/>
      <w:marRight w:val="0"/>
      <w:marTop w:val="0"/>
      <w:marBottom w:val="0"/>
      <w:divBdr>
        <w:top w:val="none" w:sz="0" w:space="0" w:color="auto"/>
        <w:left w:val="none" w:sz="0" w:space="0" w:color="auto"/>
        <w:bottom w:val="none" w:sz="0" w:space="0" w:color="auto"/>
        <w:right w:val="none" w:sz="0" w:space="0" w:color="auto"/>
      </w:divBdr>
    </w:div>
    <w:div w:id="452135004">
      <w:bodyDiv w:val="1"/>
      <w:marLeft w:val="0"/>
      <w:marRight w:val="0"/>
      <w:marTop w:val="0"/>
      <w:marBottom w:val="0"/>
      <w:divBdr>
        <w:top w:val="none" w:sz="0" w:space="0" w:color="auto"/>
        <w:left w:val="none" w:sz="0" w:space="0" w:color="auto"/>
        <w:bottom w:val="none" w:sz="0" w:space="0" w:color="auto"/>
        <w:right w:val="none" w:sz="0" w:space="0" w:color="auto"/>
      </w:divBdr>
    </w:div>
    <w:div w:id="452361572">
      <w:bodyDiv w:val="1"/>
      <w:marLeft w:val="0"/>
      <w:marRight w:val="0"/>
      <w:marTop w:val="0"/>
      <w:marBottom w:val="0"/>
      <w:divBdr>
        <w:top w:val="none" w:sz="0" w:space="0" w:color="auto"/>
        <w:left w:val="none" w:sz="0" w:space="0" w:color="auto"/>
        <w:bottom w:val="none" w:sz="0" w:space="0" w:color="auto"/>
        <w:right w:val="none" w:sz="0" w:space="0" w:color="auto"/>
      </w:divBdr>
    </w:div>
    <w:div w:id="474832278">
      <w:bodyDiv w:val="1"/>
      <w:marLeft w:val="0"/>
      <w:marRight w:val="0"/>
      <w:marTop w:val="0"/>
      <w:marBottom w:val="0"/>
      <w:divBdr>
        <w:top w:val="none" w:sz="0" w:space="0" w:color="auto"/>
        <w:left w:val="none" w:sz="0" w:space="0" w:color="auto"/>
        <w:bottom w:val="none" w:sz="0" w:space="0" w:color="auto"/>
        <w:right w:val="none" w:sz="0" w:space="0" w:color="auto"/>
      </w:divBdr>
    </w:div>
    <w:div w:id="49650099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14825240">
      <w:bodyDiv w:val="1"/>
      <w:marLeft w:val="0"/>
      <w:marRight w:val="0"/>
      <w:marTop w:val="0"/>
      <w:marBottom w:val="0"/>
      <w:divBdr>
        <w:top w:val="none" w:sz="0" w:space="0" w:color="auto"/>
        <w:left w:val="none" w:sz="0" w:space="0" w:color="auto"/>
        <w:bottom w:val="none" w:sz="0" w:space="0" w:color="auto"/>
        <w:right w:val="none" w:sz="0" w:space="0" w:color="auto"/>
      </w:divBdr>
    </w:div>
    <w:div w:id="619074994">
      <w:bodyDiv w:val="1"/>
      <w:marLeft w:val="0"/>
      <w:marRight w:val="0"/>
      <w:marTop w:val="0"/>
      <w:marBottom w:val="0"/>
      <w:divBdr>
        <w:top w:val="none" w:sz="0" w:space="0" w:color="auto"/>
        <w:left w:val="none" w:sz="0" w:space="0" w:color="auto"/>
        <w:bottom w:val="none" w:sz="0" w:space="0" w:color="auto"/>
        <w:right w:val="none" w:sz="0" w:space="0" w:color="auto"/>
      </w:divBdr>
    </w:div>
    <w:div w:id="647133584">
      <w:bodyDiv w:val="1"/>
      <w:marLeft w:val="0"/>
      <w:marRight w:val="0"/>
      <w:marTop w:val="0"/>
      <w:marBottom w:val="0"/>
      <w:divBdr>
        <w:top w:val="none" w:sz="0" w:space="0" w:color="auto"/>
        <w:left w:val="none" w:sz="0" w:space="0" w:color="auto"/>
        <w:bottom w:val="none" w:sz="0" w:space="0" w:color="auto"/>
        <w:right w:val="none" w:sz="0" w:space="0" w:color="auto"/>
      </w:divBdr>
    </w:div>
    <w:div w:id="659583309">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899809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49413447">
      <w:bodyDiv w:val="1"/>
      <w:marLeft w:val="0"/>
      <w:marRight w:val="0"/>
      <w:marTop w:val="0"/>
      <w:marBottom w:val="0"/>
      <w:divBdr>
        <w:top w:val="none" w:sz="0" w:space="0" w:color="auto"/>
        <w:left w:val="none" w:sz="0" w:space="0" w:color="auto"/>
        <w:bottom w:val="none" w:sz="0" w:space="0" w:color="auto"/>
        <w:right w:val="none" w:sz="0" w:space="0" w:color="auto"/>
      </w:divBdr>
    </w:div>
    <w:div w:id="873805018">
      <w:bodyDiv w:val="1"/>
      <w:marLeft w:val="0"/>
      <w:marRight w:val="0"/>
      <w:marTop w:val="0"/>
      <w:marBottom w:val="0"/>
      <w:divBdr>
        <w:top w:val="none" w:sz="0" w:space="0" w:color="auto"/>
        <w:left w:val="none" w:sz="0" w:space="0" w:color="auto"/>
        <w:bottom w:val="none" w:sz="0" w:space="0" w:color="auto"/>
        <w:right w:val="none" w:sz="0" w:space="0" w:color="auto"/>
      </w:divBdr>
    </w:div>
    <w:div w:id="913857549">
      <w:bodyDiv w:val="1"/>
      <w:marLeft w:val="0"/>
      <w:marRight w:val="0"/>
      <w:marTop w:val="0"/>
      <w:marBottom w:val="0"/>
      <w:divBdr>
        <w:top w:val="none" w:sz="0" w:space="0" w:color="auto"/>
        <w:left w:val="none" w:sz="0" w:space="0" w:color="auto"/>
        <w:bottom w:val="none" w:sz="0" w:space="0" w:color="auto"/>
        <w:right w:val="none" w:sz="0" w:space="0" w:color="auto"/>
      </w:divBdr>
    </w:div>
    <w:div w:id="971599501">
      <w:bodyDiv w:val="1"/>
      <w:marLeft w:val="0"/>
      <w:marRight w:val="0"/>
      <w:marTop w:val="0"/>
      <w:marBottom w:val="0"/>
      <w:divBdr>
        <w:top w:val="none" w:sz="0" w:space="0" w:color="auto"/>
        <w:left w:val="none" w:sz="0" w:space="0" w:color="auto"/>
        <w:bottom w:val="none" w:sz="0" w:space="0" w:color="auto"/>
        <w:right w:val="none" w:sz="0" w:space="0" w:color="auto"/>
      </w:divBdr>
    </w:div>
    <w:div w:id="1013728220">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65953725">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652602">
      <w:bodyDiv w:val="1"/>
      <w:marLeft w:val="0"/>
      <w:marRight w:val="0"/>
      <w:marTop w:val="0"/>
      <w:marBottom w:val="0"/>
      <w:divBdr>
        <w:top w:val="none" w:sz="0" w:space="0" w:color="auto"/>
        <w:left w:val="none" w:sz="0" w:space="0" w:color="auto"/>
        <w:bottom w:val="none" w:sz="0" w:space="0" w:color="auto"/>
        <w:right w:val="none" w:sz="0" w:space="0" w:color="auto"/>
      </w:divBdr>
    </w:div>
    <w:div w:id="1178889663">
      <w:bodyDiv w:val="1"/>
      <w:marLeft w:val="0"/>
      <w:marRight w:val="0"/>
      <w:marTop w:val="0"/>
      <w:marBottom w:val="0"/>
      <w:divBdr>
        <w:top w:val="none" w:sz="0" w:space="0" w:color="auto"/>
        <w:left w:val="none" w:sz="0" w:space="0" w:color="auto"/>
        <w:bottom w:val="none" w:sz="0" w:space="0" w:color="auto"/>
        <w:right w:val="none" w:sz="0" w:space="0" w:color="auto"/>
      </w:divBdr>
    </w:div>
    <w:div w:id="1217932878">
      <w:bodyDiv w:val="1"/>
      <w:marLeft w:val="0"/>
      <w:marRight w:val="0"/>
      <w:marTop w:val="0"/>
      <w:marBottom w:val="0"/>
      <w:divBdr>
        <w:top w:val="none" w:sz="0" w:space="0" w:color="auto"/>
        <w:left w:val="none" w:sz="0" w:space="0" w:color="auto"/>
        <w:bottom w:val="none" w:sz="0" w:space="0" w:color="auto"/>
        <w:right w:val="none" w:sz="0" w:space="0" w:color="auto"/>
      </w:divBdr>
    </w:div>
    <w:div w:id="1231043088">
      <w:bodyDiv w:val="1"/>
      <w:marLeft w:val="0"/>
      <w:marRight w:val="0"/>
      <w:marTop w:val="0"/>
      <w:marBottom w:val="0"/>
      <w:divBdr>
        <w:top w:val="none" w:sz="0" w:space="0" w:color="auto"/>
        <w:left w:val="none" w:sz="0" w:space="0" w:color="auto"/>
        <w:bottom w:val="none" w:sz="0" w:space="0" w:color="auto"/>
        <w:right w:val="none" w:sz="0" w:space="0" w:color="auto"/>
      </w:divBdr>
    </w:div>
    <w:div w:id="1260721482">
      <w:bodyDiv w:val="1"/>
      <w:marLeft w:val="0"/>
      <w:marRight w:val="0"/>
      <w:marTop w:val="0"/>
      <w:marBottom w:val="0"/>
      <w:divBdr>
        <w:top w:val="none" w:sz="0" w:space="0" w:color="auto"/>
        <w:left w:val="none" w:sz="0" w:space="0" w:color="auto"/>
        <w:bottom w:val="none" w:sz="0" w:space="0" w:color="auto"/>
        <w:right w:val="none" w:sz="0" w:space="0" w:color="auto"/>
      </w:divBdr>
    </w:div>
    <w:div w:id="1356732161">
      <w:bodyDiv w:val="1"/>
      <w:marLeft w:val="0"/>
      <w:marRight w:val="0"/>
      <w:marTop w:val="0"/>
      <w:marBottom w:val="0"/>
      <w:divBdr>
        <w:top w:val="none" w:sz="0" w:space="0" w:color="auto"/>
        <w:left w:val="none" w:sz="0" w:space="0" w:color="auto"/>
        <w:bottom w:val="none" w:sz="0" w:space="0" w:color="auto"/>
        <w:right w:val="none" w:sz="0" w:space="0" w:color="auto"/>
      </w:divBdr>
    </w:div>
    <w:div w:id="1386368426">
      <w:bodyDiv w:val="1"/>
      <w:marLeft w:val="0"/>
      <w:marRight w:val="0"/>
      <w:marTop w:val="0"/>
      <w:marBottom w:val="0"/>
      <w:divBdr>
        <w:top w:val="none" w:sz="0" w:space="0" w:color="auto"/>
        <w:left w:val="none" w:sz="0" w:space="0" w:color="auto"/>
        <w:bottom w:val="none" w:sz="0" w:space="0" w:color="auto"/>
        <w:right w:val="none" w:sz="0" w:space="0" w:color="auto"/>
      </w:divBdr>
    </w:div>
    <w:div w:id="147864674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2089795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52443280">
      <w:bodyDiv w:val="1"/>
      <w:marLeft w:val="0"/>
      <w:marRight w:val="0"/>
      <w:marTop w:val="0"/>
      <w:marBottom w:val="0"/>
      <w:divBdr>
        <w:top w:val="none" w:sz="0" w:space="0" w:color="auto"/>
        <w:left w:val="none" w:sz="0" w:space="0" w:color="auto"/>
        <w:bottom w:val="none" w:sz="0" w:space="0" w:color="auto"/>
        <w:right w:val="none" w:sz="0" w:space="0" w:color="auto"/>
      </w:divBdr>
    </w:div>
    <w:div w:id="1654214773">
      <w:bodyDiv w:val="1"/>
      <w:marLeft w:val="0"/>
      <w:marRight w:val="0"/>
      <w:marTop w:val="0"/>
      <w:marBottom w:val="0"/>
      <w:divBdr>
        <w:top w:val="none" w:sz="0" w:space="0" w:color="auto"/>
        <w:left w:val="none" w:sz="0" w:space="0" w:color="auto"/>
        <w:bottom w:val="none" w:sz="0" w:space="0" w:color="auto"/>
        <w:right w:val="none" w:sz="0" w:space="0" w:color="auto"/>
      </w:divBdr>
    </w:div>
    <w:div w:id="172964876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C3099-0DEA-467C-A695-334CF4A5E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11T19:47:00Z</dcterms:modified>
</cp:coreProperties>
</file>